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DEE5D" w14:textId="767CA163" w:rsidR="00180B8D" w:rsidRPr="00160CE2" w:rsidRDefault="00180B8D" w:rsidP="00180B8D">
      <w:pPr>
        <w:pStyle w:val="Heading1"/>
        <w:spacing w:before="0" w:after="0"/>
        <w:jc w:val="center"/>
      </w:pPr>
      <w:r>
        <w:t>Working with Forms - Exercise</w:t>
      </w:r>
    </w:p>
    <w:p w14:paraId="36E01A83" w14:textId="77777777" w:rsidR="00180B8D" w:rsidRDefault="00180B8D" w:rsidP="004A477C">
      <w:pPr>
        <w:pStyle w:val="Heading2"/>
        <w:numPr>
          <w:ilvl w:val="0"/>
          <w:numId w:val="0"/>
        </w:numPr>
        <w:ind w:left="360" w:hanging="360"/>
      </w:pPr>
      <w:r>
        <w:t>Topics Covered</w:t>
      </w:r>
    </w:p>
    <w:p w14:paraId="4E65D274" w14:textId="5BB995C0" w:rsidR="00180B8D" w:rsidRPr="0025010C" w:rsidRDefault="00180B8D" w:rsidP="00A56372">
      <w:pPr>
        <w:pStyle w:val="ListParagraph"/>
        <w:numPr>
          <w:ilvl w:val="0"/>
          <w:numId w:val="2"/>
        </w:numPr>
      </w:pPr>
      <w:bookmarkStart w:id="0" w:name="_Hlk164344029"/>
      <w:r w:rsidRPr="0025010C">
        <w:t>Web forms are a very powerful tool for interacting with users — most commonly they are used for collecting data from users or allowing them to control a user interface.</w:t>
      </w:r>
    </w:p>
    <w:bookmarkEnd w:id="0"/>
    <w:p w14:paraId="33479531" w14:textId="77777777" w:rsidR="00180B8D" w:rsidRDefault="00180B8D" w:rsidP="004A477C">
      <w:pPr>
        <w:pStyle w:val="Heading2"/>
        <w:numPr>
          <w:ilvl w:val="0"/>
          <w:numId w:val="0"/>
        </w:numPr>
        <w:ind w:left="360" w:hanging="360"/>
      </w:pPr>
      <w:r>
        <w:t>Resources</w:t>
      </w:r>
    </w:p>
    <w:p w14:paraId="5C33459A" w14:textId="77777777" w:rsidR="00180B8D" w:rsidRPr="00BC3E47" w:rsidRDefault="00180B8D" w:rsidP="00A56372">
      <w:pPr>
        <w:pStyle w:val="ListParagraph"/>
        <w:numPr>
          <w:ilvl w:val="0"/>
          <w:numId w:val="3"/>
        </w:numPr>
        <w:rPr>
          <w:b/>
          <w:bCs/>
        </w:rPr>
      </w:pPr>
      <w:bookmarkStart w:id="1" w:name="_Hlk164344040"/>
      <w:r>
        <w:rPr>
          <w:b/>
          <w:bCs/>
        </w:rPr>
        <w:t>Web form building blocks</w:t>
      </w:r>
    </w:p>
    <w:p w14:paraId="360205C1" w14:textId="77777777" w:rsidR="00180B8D" w:rsidRDefault="00180B8D" w:rsidP="00A56372">
      <w:pPr>
        <w:pStyle w:val="ListParagraph"/>
        <w:numPr>
          <w:ilvl w:val="1"/>
          <w:numId w:val="3"/>
        </w:numPr>
      </w:pPr>
      <w:r w:rsidRPr="0025010C">
        <w:rPr>
          <w:rStyle w:val="Hyperlink"/>
        </w:rPr>
        <w:t>https://developer.mozilla.org/en-US/docs/Learn/Forms</w:t>
      </w:r>
    </w:p>
    <w:bookmarkEnd w:id="1"/>
    <w:p w14:paraId="5673C0AA" w14:textId="1A34EE83" w:rsidR="004A477C" w:rsidRDefault="004A477C" w:rsidP="004A477C">
      <w:pPr>
        <w:pStyle w:val="Heading2"/>
        <w:numPr>
          <w:ilvl w:val="0"/>
          <w:numId w:val="0"/>
        </w:numPr>
        <w:spacing w:after="0"/>
        <w:ind w:left="360" w:hanging="360"/>
      </w:pPr>
      <w:r>
        <w:t>Task</w:t>
      </w:r>
    </w:p>
    <w:p w14:paraId="1373BFEC" w14:textId="4252A8D5" w:rsidR="00180B8D" w:rsidRDefault="00F942A7" w:rsidP="003E6510">
      <w:pPr>
        <w:pStyle w:val="Heading3"/>
        <w:numPr>
          <w:ilvl w:val="0"/>
          <w:numId w:val="11"/>
        </w:numPr>
        <w:ind w:left="284" w:hanging="284"/>
      </w:pPr>
      <w:r>
        <w:t>Login</w:t>
      </w:r>
    </w:p>
    <w:p w14:paraId="7823D8FB" w14:textId="1247FAB7" w:rsidR="004A477C" w:rsidRPr="004A477C" w:rsidRDefault="004A477C" w:rsidP="004A477C">
      <w:r w:rsidRPr="00D71497">
        <w:rPr>
          <w:noProof/>
        </w:rPr>
        <w:drawing>
          <wp:inline distT="0" distB="0" distL="0" distR="0" wp14:anchorId="6E69F6C0" wp14:editId="722C0D65">
            <wp:extent cx="6622415" cy="2730500"/>
            <wp:effectExtent l="12700" t="12700" r="6985" b="12700"/>
            <wp:docPr id="162142018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926" b="13775"/>
                    <a:stretch/>
                  </pic:blipFill>
                  <pic:spPr bwMode="auto">
                    <a:xfrm>
                      <a:off x="0" y="0"/>
                      <a:ext cx="6624298" cy="27312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968225" w14:textId="77777777" w:rsidR="00180B8D" w:rsidRPr="00437BDC" w:rsidRDefault="00180B8D" w:rsidP="00180B8D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5B0BB53C" w14:textId="77777777" w:rsidR="00180B8D" w:rsidRPr="00437BDC" w:rsidRDefault="00180B8D" w:rsidP="004A477C">
      <w:pPr>
        <w:pStyle w:val="Heading4"/>
      </w:pPr>
      <w:r w:rsidRPr="00437BDC">
        <w:t>Objective:</w:t>
      </w:r>
    </w:p>
    <w:p w14:paraId="5BDBF65E" w14:textId="1B11F5FD" w:rsidR="00180B8D" w:rsidRPr="004A477C" w:rsidRDefault="00180B8D" w:rsidP="00180B8D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2087636B" w14:textId="77777777" w:rsidR="00180B8D" w:rsidRPr="00437BDC" w:rsidRDefault="00180B8D" w:rsidP="004A477C">
      <w:pPr>
        <w:pStyle w:val="Heading4"/>
      </w:pPr>
      <w:r w:rsidRPr="00437BDC">
        <w:t>Requirements:</w:t>
      </w:r>
    </w:p>
    <w:p w14:paraId="04FDCF99" w14:textId="77777777" w:rsidR="00180B8D" w:rsidRPr="00990DD7" w:rsidRDefault="00180B8D" w:rsidP="00A56372">
      <w:pPr>
        <w:numPr>
          <w:ilvl w:val="0"/>
          <w:numId w:val="4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1811DE40" w14:textId="1CAAFA25" w:rsidR="00180B8D" w:rsidRPr="00990DD7" w:rsidRDefault="00180B8D" w:rsidP="00A56372">
      <w:pPr>
        <w:numPr>
          <w:ilvl w:val="1"/>
          <w:numId w:val="4"/>
        </w:numPr>
        <w:spacing w:before="0" w:after="0"/>
      </w:pPr>
      <w:r w:rsidRPr="00990DD7">
        <w:t xml:space="preserve">Create an </w:t>
      </w:r>
      <w:r w:rsidRPr="00BF5496">
        <w:rPr>
          <w:b/>
          <w:bCs/>
        </w:rPr>
        <w:t>HTML</w:t>
      </w:r>
      <w:r w:rsidRPr="00990DD7">
        <w:t xml:space="preserve"> document named </w:t>
      </w:r>
      <w:r w:rsidR="00F942A7">
        <w:rPr>
          <w:b/>
          <w:bCs/>
          <w:lang w:val="en-GB"/>
        </w:rPr>
        <w:t>login</w:t>
      </w:r>
      <w:r w:rsidRPr="00990DD7">
        <w:rPr>
          <w:b/>
          <w:bCs/>
        </w:rPr>
        <w:t>.html</w:t>
      </w:r>
    </w:p>
    <w:p w14:paraId="4991AF21" w14:textId="7AD0F1DE" w:rsidR="00F942A7" w:rsidRDefault="00180B8D" w:rsidP="004A477C">
      <w:pPr>
        <w:numPr>
          <w:ilvl w:val="1"/>
          <w:numId w:val="4"/>
        </w:numPr>
        <w:spacing w:before="0" w:after="0"/>
      </w:pPr>
      <w:r w:rsidRPr="00990DD7">
        <w:t xml:space="preserve">Create a </w:t>
      </w:r>
      <w:r w:rsidRPr="00BF5496">
        <w:rPr>
          <w:b/>
          <w:bCs/>
        </w:rPr>
        <w:t>CSS</w:t>
      </w:r>
      <w:r w:rsidRPr="00990DD7">
        <w:t xml:space="preserve"> file named </w:t>
      </w:r>
      <w:r w:rsidR="00F942A7">
        <w:rPr>
          <w:b/>
          <w:bCs/>
          <w:lang w:val="en-GB"/>
        </w:rPr>
        <w:t>login</w:t>
      </w:r>
      <w:r w:rsidRPr="00990DD7">
        <w:rPr>
          <w:b/>
          <w:bCs/>
        </w:rPr>
        <w:t>.css</w:t>
      </w:r>
    </w:p>
    <w:p w14:paraId="1C287AFB" w14:textId="12B975CF" w:rsidR="00F942A7" w:rsidRDefault="00F942A7" w:rsidP="003E6510">
      <w:pPr>
        <w:pStyle w:val="Heading3"/>
        <w:numPr>
          <w:ilvl w:val="0"/>
          <w:numId w:val="11"/>
        </w:numPr>
        <w:ind w:left="284" w:hanging="284"/>
      </w:pPr>
      <w:r>
        <w:t>Icons and State</w:t>
      </w:r>
    </w:p>
    <w:p w14:paraId="6FE942F7" w14:textId="62BAE37B" w:rsidR="004A477C" w:rsidRPr="004A477C" w:rsidRDefault="004A477C" w:rsidP="004A477C">
      <w:r w:rsidRPr="00D71497">
        <w:rPr>
          <w:noProof/>
        </w:rPr>
        <w:drawing>
          <wp:inline distT="0" distB="0" distL="0" distR="0" wp14:anchorId="36B5D94D" wp14:editId="795E1CDC">
            <wp:extent cx="6624298" cy="2870832"/>
            <wp:effectExtent l="12700" t="12700" r="5715" b="12700"/>
            <wp:docPr id="171433051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330512" name="Картина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14" b="6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298" cy="287083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02A548" w14:textId="77777777" w:rsidR="00F942A7" w:rsidRPr="00437BDC" w:rsidRDefault="00F942A7" w:rsidP="00F942A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88B9A89" w14:textId="77777777" w:rsidR="00F942A7" w:rsidRPr="00437BDC" w:rsidRDefault="00F942A7" w:rsidP="004A477C">
      <w:pPr>
        <w:pStyle w:val="Heading4"/>
      </w:pPr>
      <w:r w:rsidRPr="00437BDC">
        <w:t>Objective:</w:t>
      </w:r>
    </w:p>
    <w:p w14:paraId="0E086800" w14:textId="16A8DBE7" w:rsidR="00F942A7" w:rsidRPr="004A477C" w:rsidRDefault="00F942A7" w:rsidP="00F942A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738A8B95" w14:textId="77777777" w:rsidR="00F942A7" w:rsidRPr="00437BDC" w:rsidRDefault="00F942A7" w:rsidP="004A477C">
      <w:pPr>
        <w:pStyle w:val="Heading4"/>
      </w:pPr>
      <w:r w:rsidRPr="00437BDC">
        <w:t>Requirements:</w:t>
      </w:r>
    </w:p>
    <w:p w14:paraId="2519CD30" w14:textId="77777777" w:rsidR="00F942A7" w:rsidRPr="00990DD7" w:rsidRDefault="00F942A7" w:rsidP="00A56372">
      <w:pPr>
        <w:numPr>
          <w:ilvl w:val="0"/>
          <w:numId w:val="4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69E1803A" w14:textId="202BA9DB" w:rsidR="00F942A7" w:rsidRPr="00990DD7" w:rsidRDefault="00F942A7" w:rsidP="00A56372">
      <w:pPr>
        <w:numPr>
          <w:ilvl w:val="1"/>
          <w:numId w:val="4"/>
        </w:numPr>
        <w:spacing w:before="0" w:after="0"/>
      </w:pPr>
      <w:r w:rsidRPr="00990DD7">
        <w:t xml:space="preserve">Create an </w:t>
      </w:r>
      <w:r w:rsidRPr="00BF5496">
        <w:rPr>
          <w:b/>
          <w:bCs/>
        </w:rPr>
        <w:t>HTML</w:t>
      </w:r>
      <w:r w:rsidRPr="00990DD7">
        <w:t xml:space="preserve"> document named </w:t>
      </w:r>
      <w:r w:rsidR="009859C1">
        <w:rPr>
          <w:b/>
          <w:bCs/>
          <w:lang w:val="en-GB"/>
        </w:rPr>
        <w:t>icons-and-state</w:t>
      </w:r>
      <w:r w:rsidRPr="00990DD7">
        <w:rPr>
          <w:b/>
          <w:bCs/>
        </w:rPr>
        <w:t>.html</w:t>
      </w:r>
    </w:p>
    <w:p w14:paraId="78888F1B" w14:textId="534ACBA9" w:rsidR="00F942A7" w:rsidRDefault="00F942A7" w:rsidP="004A477C">
      <w:pPr>
        <w:numPr>
          <w:ilvl w:val="1"/>
          <w:numId w:val="4"/>
        </w:numPr>
        <w:spacing w:before="0" w:after="0"/>
      </w:pPr>
      <w:r w:rsidRPr="00990DD7">
        <w:t xml:space="preserve">Create a </w:t>
      </w:r>
      <w:r w:rsidRPr="00BF5496">
        <w:rPr>
          <w:b/>
          <w:bCs/>
        </w:rPr>
        <w:t>CSS</w:t>
      </w:r>
      <w:r w:rsidRPr="00990DD7">
        <w:t xml:space="preserve"> file named </w:t>
      </w:r>
      <w:r w:rsidR="009859C1">
        <w:rPr>
          <w:b/>
          <w:bCs/>
          <w:lang w:val="en-GB"/>
        </w:rPr>
        <w:t>icons-and-state</w:t>
      </w:r>
      <w:r w:rsidRPr="00990DD7">
        <w:rPr>
          <w:b/>
          <w:bCs/>
        </w:rPr>
        <w:t>.css</w:t>
      </w:r>
    </w:p>
    <w:p w14:paraId="4E737662" w14:textId="238A11DF" w:rsidR="00F942A7" w:rsidRDefault="008D6B80" w:rsidP="003E6510">
      <w:pPr>
        <w:pStyle w:val="Heading3"/>
        <w:numPr>
          <w:ilvl w:val="0"/>
          <w:numId w:val="11"/>
        </w:numPr>
        <w:ind w:left="284" w:hanging="284"/>
      </w:pPr>
      <w:r>
        <w:t>Flexbox Responsive</w:t>
      </w:r>
    </w:p>
    <w:p w14:paraId="02DC5635" w14:textId="59E3D996" w:rsidR="003435D0" w:rsidRPr="003435D0" w:rsidRDefault="003435D0" w:rsidP="003435D0">
      <w:r w:rsidRPr="00D71497">
        <w:rPr>
          <w:noProof/>
        </w:rPr>
        <w:drawing>
          <wp:inline distT="0" distB="0" distL="0" distR="0" wp14:anchorId="151F4163" wp14:editId="6B1C410A">
            <wp:extent cx="6624298" cy="1594201"/>
            <wp:effectExtent l="12700" t="12700" r="5715" b="19050"/>
            <wp:docPr id="99111777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117777" name="Картина 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608" b="28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298" cy="159420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9163FF" w14:textId="77777777" w:rsidR="00F942A7" w:rsidRPr="00437BDC" w:rsidRDefault="00F942A7" w:rsidP="00F942A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6AB5F1AB" w14:textId="77777777" w:rsidR="00F942A7" w:rsidRPr="00437BDC" w:rsidRDefault="00F942A7" w:rsidP="004A477C">
      <w:pPr>
        <w:pStyle w:val="Heading4"/>
      </w:pPr>
      <w:r w:rsidRPr="00437BDC">
        <w:t>Objective:</w:t>
      </w:r>
    </w:p>
    <w:p w14:paraId="1E411F7B" w14:textId="22EAE690" w:rsidR="00F942A7" w:rsidRPr="004A477C" w:rsidRDefault="00F942A7" w:rsidP="00F942A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436185FA" w14:textId="77777777" w:rsidR="00F942A7" w:rsidRPr="00437BDC" w:rsidRDefault="00F942A7" w:rsidP="004A477C">
      <w:pPr>
        <w:pStyle w:val="Heading4"/>
      </w:pPr>
      <w:r w:rsidRPr="00437BDC">
        <w:t>Requirements:</w:t>
      </w:r>
    </w:p>
    <w:p w14:paraId="0F5DAEED" w14:textId="77777777" w:rsidR="00F942A7" w:rsidRPr="00990DD7" w:rsidRDefault="00F942A7" w:rsidP="00A56372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180C6B2E" w14:textId="6DC69F79" w:rsidR="00F942A7" w:rsidRPr="00990DD7" w:rsidRDefault="00F942A7" w:rsidP="00A56372">
      <w:pPr>
        <w:numPr>
          <w:ilvl w:val="1"/>
          <w:numId w:val="6"/>
        </w:numPr>
        <w:spacing w:before="0" w:after="0"/>
      </w:pPr>
      <w:r w:rsidRPr="00990DD7">
        <w:t xml:space="preserve">Create an </w:t>
      </w:r>
      <w:r w:rsidRPr="00BF5496">
        <w:rPr>
          <w:b/>
          <w:bCs/>
        </w:rPr>
        <w:t>HTML</w:t>
      </w:r>
      <w:r w:rsidRPr="00990DD7">
        <w:t xml:space="preserve"> document named </w:t>
      </w:r>
      <w:r w:rsidR="008D6B80">
        <w:rPr>
          <w:b/>
          <w:bCs/>
          <w:lang w:val="en-GB"/>
        </w:rPr>
        <w:t>flexbox-responsive</w:t>
      </w:r>
      <w:r w:rsidRPr="00990DD7">
        <w:rPr>
          <w:b/>
          <w:bCs/>
        </w:rPr>
        <w:t>.html</w:t>
      </w:r>
    </w:p>
    <w:p w14:paraId="2F787637" w14:textId="1159FD75" w:rsidR="00F942A7" w:rsidRPr="00180B8D" w:rsidRDefault="00F942A7" w:rsidP="00A56372">
      <w:pPr>
        <w:numPr>
          <w:ilvl w:val="1"/>
          <w:numId w:val="6"/>
        </w:numPr>
        <w:spacing w:before="0" w:after="0"/>
      </w:pPr>
      <w:r w:rsidRPr="00990DD7">
        <w:t xml:space="preserve">Create a </w:t>
      </w:r>
      <w:r w:rsidRPr="00BF5496">
        <w:rPr>
          <w:b/>
          <w:bCs/>
        </w:rPr>
        <w:t>CSS</w:t>
      </w:r>
      <w:r w:rsidRPr="00990DD7">
        <w:t xml:space="preserve"> file named </w:t>
      </w:r>
      <w:r w:rsidR="008D6B80">
        <w:rPr>
          <w:b/>
          <w:bCs/>
          <w:lang w:val="en-GB"/>
        </w:rPr>
        <w:t>flexbox-responsive</w:t>
      </w:r>
      <w:r w:rsidRPr="00990DD7">
        <w:rPr>
          <w:b/>
          <w:bCs/>
        </w:rPr>
        <w:t>.css</w:t>
      </w:r>
      <w:r>
        <w:rPr>
          <w:b/>
          <w:bCs/>
        </w:rPr>
        <w:br/>
      </w:r>
    </w:p>
    <w:p w14:paraId="29F771CA" w14:textId="3254FCE7" w:rsidR="00F942A7" w:rsidRDefault="00F942A7">
      <w:pPr>
        <w:spacing w:before="0" w:after="200"/>
      </w:pPr>
      <w:r>
        <w:br w:type="page"/>
      </w:r>
    </w:p>
    <w:p w14:paraId="1B4FE9EE" w14:textId="18E43DF5" w:rsidR="00F942A7" w:rsidRDefault="008D6B80" w:rsidP="003E6510">
      <w:pPr>
        <w:pStyle w:val="Heading3"/>
        <w:numPr>
          <w:ilvl w:val="0"/>
          <w:numId w:val="11"/>
        </w:numPr>
        <w:ind w:left="284" w:hanging="284"/>
      </w:pPr>
      <w:r>
        <w:t>Floating Labels</w:t>
      </w:r>
    </w:p>
    <w:p w14:paraId="0729973B" w14:textId="619B60E3" w:rsidR="004A477C" w:rsidRPr="004A477C" w:rsidRDefault="004A477C" w:rsidP="004A477C">
      <w:r w:rsidRPr="00D71497">
        <w:rPr>
          <w:noProof/>
        </w:rPr>
        <w:drawing>
          <wp:inline distT="0" distB="0" distL="0" distR="0" wp14:anchorId="20E0D5FC" wp14:editId="6C7DDF23">
            <wp:extent cx="6622840" cy="2679700"/>
            <wp:effectExtent l="12700" t="12700" r="6985" b="12700"/>
            <wp:docPr id="25523839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238393" name="Картина 1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925" b="15144"/>
                    <a:stretch/>
                  </pic:blipFill>
                  <pic:spPr bwMode="auto">
                    <a:xfrm>
                      <a:off x="0" y="0"/>
                      <a:ext cx="6624298" cy="26802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CE07CE" w14:textId="77777777" w:rsidR="00F942A7" w:rsidRPr="00437BDC" w:rsidRDefault="00F942A7" w:rsidP="00F942A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20E5A73" w14:textId="77777777" w:rsidR="00F942A7" w:rsidRPr="00437BDC" w:rsidRDefault="00F942A7" w:rsidP="004A477C">
      <w:pPr>
        <w:pStyle w:val="Heading4"/>
      </w:pPr>
      <w:r w:rsidRPr="00437BDC">
        <w:t>Objective:</w:t>
      </w:r>
    </w:p>
    <w:p w14:paraId="3DAF2778" w14:textId="53ADC6DA" w:rsidR="00F942A7" w:rsidRPr="004A477C" w:rsidRDefault="00F942A7" w:rsidP="00F942A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0389F3A0" w14:textId="77777777" w:rsidR="00F942A7" w:rsidRPr="00437BDC" w:rsidRDefault="00F942A7" w:rsidP="004A477C">
      <w:pPr>
        <w:pStyle w:val="Heading4"/>
      </w:pPr>
      <w:r w:rsidRPr="00437BDC">
        <w:t>Requirements:</w:t>
      </w:r>
    </w:p>
    <w:p w14:paraId="5E53EA1C" w14:textId="77777777" w:rsidR="00F942A7" w:rsidRPr="00990DD7" w:rsidRDefault="00F942A7" w:rsidP="00A56372">
      <w:pPr>
        <w:numPr>
          <w:ilvl w:val="0"/>
          <w:numId w:val="7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4491BB9" w14:textId="0959386A" w:rsidR="00F942A7" w:rsidRPr="00990DD7" w:rsidRDefault="00F942A7" w:rsidP="00A56372">
      <w:pPr>
        <w:numPr>
          <w:ilvl w:val="1"/>
          <w:numId w:val="7"/>
        </w:numPr>
        <w:spacing w:before="0" w:after="0"/>
      </w:pPr>
      <w:r w:rsidRPr="00990DD7">
        <w:t xml:space="preserve">Create an </w:t>
      </w:r>
      <w:r w:rsidRPr="00BF5496">
        <w:rPr>
          <w:b/>
          <w:bCs/>
        </w:rPr>
        <w:t>HTML</w:t>
      </w:r>
      <w:r w:rsidRPr="00990DD7">
        <w:t xml:space="preserve"> document named </w:t>
      </w:r>
      <w:r w:rsidR="008D6B80">
        <w:rPr>
          <w:b/>
          <w:bCs/>
          <w:lang w:val="en-GB"/>
        </w:rPr>
        <w:t>floating-labels</w:t>
      </w:r>
      <w:r w:rsidRPr="00990DD7">
        <w:rPr>
          <w:b/>
          <w:bCs/>
        </w:rPr>
        <w:t>.html</w:t>
      </w:r>
    </w:p>
    <w:p w14:paraId="0341E940" w14:textId="77777777" w:rsidR="004A477C" w:rsidRPr="004A477C" w:rsidRDefault="00F942A7" w:rsidP="00FC48FF">
      <w:pPr>
        <w:numPr>
          <w:ilvl w:val="1"/>
          <w:numId w:val="7"/>
        </w:numPr>
        <w:spacing w:before="0" w:after="0"/>
      </w:pPr>
      <w:r w:rsidRPr="00990DD7">
        <w:t xml:space="preserve">Create a </w:t>
      </w:r>
      <w:r w:rsidRPr="004A477C">
        <w:rPr>
          <w:b/>
          <w:bCs/>
        </w:rPr>
        <w:t>CSS</w:t>
      </w:r>
      <w:r w:rsidRPr="00990DD7">
        <w:t xml:space="preserve"> file named </w:t>
      </w:r>
      <w:r w:rsidR="008D6B80" w:rsidRPr="004A477C">
        <w:rPr>
          <w:b/>
          <w:bCs/>
          <w:lang w:val="en-GB"/>
        </w:rPr>
        <w:t>floating-labels</w:t>
      </w:r>
      <w:r w:rsidRPr="004A477C">
        <w:rPr>
          <w:b/>
          <w:bCs/>
        </w:rPr>
        <w:t>.</w:t>
      </w:r>
      <w:proofErr w:type="spellStart"/>
      <w:r w:rsidRPr="004A477C">
        <w:rPr>
          <w:b/>
          <w:bCs/>
        </w:rPr>
        <w:t>css</w:t>
      </w:r>
      <w:proofErr w:type="spellEnd"/>
    </w:p>
    <w:p w14:paraId="73F5DD94" w14:textId="688F4C65" w:rsidR="00F942A7" w:rsidRDefault="008D6B80" w:rsidP="003E6510">
      <w:pPr>
        <w:pStyle w:val="Heading3"/>
        <w:numPr>
          <w:ilvl w:val="0"/>
          <w:numId w:val="11"/>
        </w:numPr>
        <w:ind w:left="284" w:hanging="284"/>
      </w:pPr>
      <w:r>
        <w:t>Registration</w:t>
      </w:r>
    </w:p>
    <w:p w14:paraId="5C72B108" w14:textId="36FE60CA" w:rsidR="004A477C" w:rsidRPr="004A477C" w:rsidRDefault="004A477C" w:rsidP="004A477C">
      <w:r w:rsidRPr="00D71497">
        <w:rPr>
          <w:noProof/>
        </w:rPr>
        <w:drawing>
          <wp:inline distT="0" distB="0" distL="0" distR="0" wp14:anchorId="57D3F9E7" wp14:editId="7A26E88F">
            <wp:extent cx="6622840" cy="3848100"/>
            <wp:effectExtent l="12700" t="12700" r="6985" b="12700"/>
            <wp:docPr id="64557565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575658" name="Картина 1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503"/>
                    <a:stretch/>
                  </pic:blipFill>
                  <pic:spPr bwMode="auto">
                    <a:xfrm>
                      <a:off x="0" y="0"/>
                      <a:ext cx="6624298" cy="38489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426150" w14:textId="77777777" w:rsidR="00F942A7" w:rsidRPr="00437BDC" w:rsidRDefault="00F942A7" w:rsidP="00F942A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F9C1F25" w14:textId="77777777" w:rsidR="00F942A7" w:rsidRPr="00437BDC" w:rsidRDefault="00F942A7" w:rsidP="004A477C">
      <w:pPr>
        <w:pStyle w:val="Heading4"/>
      </w:pPr>
      <w:r w:rsidRPr="00437BDC">
        <w:t>Objective:</w:t>
      </w:r>
    </w:p>
    <w:p w14:paraId="5BACC3D8" w14:textId="25219FC7" w:rsidR="00F942A7" w:rsidRPr="004A477C" w:rsidRDefault="00F942A7" w:rsidP="00F942A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0DE21588" w14:textId="77777777" w:rsidR="00F942A7" w:rsidRPr="00437BDC" w:rsidRDefault="00F942A7" w:rsidP="004A477C">
      <w:pPr>
        <w:pStyle w:val="Heading4"/>
      </w:pPr>
      <w:r w:rsidRPr="00437BDC">
        <w:t>Requirements:</w:t>
      </w:r>
    </w:p>
    <w:p w14:paraId="3560B0A3" w14:textId="77777777" w:rsidR="00F942A7" w:rsidRPr="00990DD7" w:rsidRDefault="00F942A7" w:rsidP="00A56372">
      <w:pPr>
        <w:numPr>
          <w:ilvl w:val="0"/>
          <w:numId w:val="8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96539D3" w14:textId="2DECF143" w:rsidR="00F942A7" w:rsidRPr="00990DD7" w:rsidRDefault="00F942A7" w:rsidP="00A56372">
      <w:pPr>
        <w:numPr>
          <w:ilvl w:val="1"/>
          <w:numId w:val="8"/>
        </w:numPr>
        <w:spacing w:before="0" w:after="0"/>
      </w:pPr>
      <w:r w:rsidRPr="00990DD7">
        <w:t xml:space="preserve">Create an </w:t>
      </w:r>
      <w:r w:rsidRPr="00BF5496">
        <w:rPr>
          <w:b/>
          <w:bCs/>
        </w:rPr>
        <w:t>HTML</w:t>
      </w:r>
      <w:r w:rsidRPr="00990DD7">
        <w:t xml:space="preserve"> document named </w:t>
      </w:r>
      <w:r w:rsidR="008D6B80">
        <w:rPr>
          <w:b/>
          <w:bCs/>
          <w:lang w:val="en-GB"/>
        </w:rPr>
        <w:t>registration</w:t>
      </w:r>
      <w:r w:rsidRPr="00990DD7">
        <w:rPr>
          <w:b/>
          <w:bCs/>
        </w:rPr>
        <w:t>.html</w:t>
      </w:r>
    </w:p>
    <w:p w14:paraId="1B6840FA" w14:textId="18969AA5" w:rsidR="00F942A7" w:rsidRPr="00180B8D" w:rsidRDefault="00F942A7" w:rsidP="00A56372">
      <w:pPr>
        <w:numPr>
          <w:ilvl w:val="1"/>
          <w:numId w:val="8"/>
        </w:numPr>
        <w:spacing w:before="0" w:after="0"/>
      </w:pPr>
      <w:r w:rsidRPr="00990DD7">
        <w:t xml:space="preserve">Create a </w:t>
      </w:r>
      <w:r w:rsidRPr="00BF5496">
        <w:rPr>
          <w:b/>
          <w:bCs/>
        </w:rPr>
        <w:t>CSS</w:t>
      </w:r>
      <w:r w:rsidRPr="00990DD7">
        <w:t xml:space="preserve"> file named </w:t>
      </w:r>
      <w:r w:rsidR="008D6B80">
        <w:rPr>
          <w:b/>
          <w:bCs/>
          <w:lang w:val="en-GB"/>
        </w:rPr>
        <w:t>registration</w:t>
      </w:r>
      <w:r w:rsidRPr="00990DD7">
        <w:rPr>
          <w:b/>
          <w:bCs/>
        </w:rPr>
        <w:t>.css</w:t>
      </w:r>
    </w:p>
    <w:p w14:paraId="097F18B7" w14:textId="3DFF13E8" w:rsidR="00F942A7" w:rsidRDefault="008D6B80" w:rsidP="003E6510">
      <w:pPr>
        <w:pStyle w:val="Heading3"/>
        <w:numPr>
          <w:ilvl w:val="0"/>
          <w:numId w:val="11"/>
        </w:numPr>
        <w:ind w:left="284" w:hanging="284"/>
      </w:pPr>
      <w:r>
        <w:t>Custom checkbox and radio</w:t>
      </w:r>
    </w:p>
    <w:p w14:paraId="7DAB77C8" w14:textId="361F1EF4" w:rsidR="004A477C" w:rsidRPr="004A477C" w:rsidRDefault="004A477C" w:rsidP="004A477C">
      <w:r w:rsidRPr="00D71497">
        <w:rPr>
          <w:noProof/>
        </w:rPr>
        <w:drawing>
          <wp:inline distT="0" distB="0" distL="0" distR="0" wp14:anchorId="62F354AC" wp14:editId="2C04491D">
            <wp:extent cx="6624298" cy="3493493"/>
            <wp:effectExtent l="12700" t="12700" r="18415" b="12065"/>
            <wp:docPr id="13518096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80967" name="Картина 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88" r="3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298" cy="349349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3E30B" w14:textId="77777777" w:rsidR="00F942A7" w:rsidRPr="00437BDC" w:rsidRDefault="00F942A7" w:rsidP="00F942A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08A108A" w14:textId="77777777" w:rsidR="00F942A7" w:rsidRPr="00437BDC" w:rsidRDefault="00F942A7" w:rsidP="004A477C">
      <w:pPr>
        <w:pStyle w:val="Heading4"/>
      </w:pPr>
      <w:r w:rsidRPr="00437BDC">
        <w:t>Objective:</w:t>
      </w:r>
    </w:p>
    <w:p w14:paraId="55653965" w14:textId="16699CC8" w:rsidR="00F942A7" w:rsidRPr="004A477C" w:rsidRDefault="00F942A7" w:rsidP="00F942A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2757B355" w14:textId="77777777" w:rsidR="00F942A7" w:rsidRPr="00437BDC" w:rsidRDefault="00F942A7" w:rsidP="004A477C">
      <w:pPr>
        <w:pStyle w:val="Heading4"/>
      </w:pPr>
      <w:r w:rsidRPr="00437BDC">
        <w:t>Requirements:</w:t>
      </w:r>
    </w:p>
    <w:p w14:paraId="6A877CF9" w14:textId="77777777" w:rsidR="00F942A7" w:rsidRPr="00990DD7" w:rsidRDefault="00F942A7" w:rsidP="00A56372">
      <w:pPr>
        <w:numPr>
          <w:ilvl w:val="0"/>
          <w:numId w:val="9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6AD24607" w14:textId="52E203A3" w:rsidR="00F942A7" w:rsidRPr="00990DD7" w:rsidRDefault="00F942A7" w:rsidP="00A56372">
      <w:pPr>
        <w:numPr>
          <w:ilvl w:val="1"/>
          <w:numId w:val="9"/>
        </w:numPr>
        <w:spacing w:before="0" w:after="0"/>
      </w:pPr>
      <w:r w:rsidRPr="00990DD7">
        <w:t xml:space="preserve">Create an </w:t>
      </w:r>
      <w:r w:rsidRPr="00BF5496">
        <w:rPr>
          <w:b/>
          <w:bCs/>
        </w:rPr>
        <w:t>HTML</w:t>
      </w:r>
      <w:r w:rsidRPr="00990DD7">
        <w:t xml:space="preserve"> document named </w:t>
      </w:r>
      <w:r w:rsidR="008D6B80">
        <w:rPr>
          <w:b/>
          <w:bCs/>
          <w:lang w:val="en-GB"/>
        </w:rPr>
        <w:t>custom-checkbox-and-radio</w:t>
      </w:r>
      <w:r w:rsidRPr="00990DD7">
        <w:rPr>
          <w:b/>
          <w:bCs/>
        </w:rPr>
        <w:t>.html</w:t>
      </w:r>
    </w:p>
    <w:p w14:paraId="3928F723" w14:textId="77777777" w:rsidR="004A477C" w:rsidRPr="004A477C" w:rsidRDefault="00F942A7" w:rsidP="004A477C">
      <w:pPr>
        <w:numPr>
          <w:ilvl w:val="1"/>
          <w:numId w:val="11"/>
        </w:numPr>
        <w:spacing w:before="0" w:after="200"/>
      </w:pPr>
      <w:r w:rsidRPr="00990DD7">
        <w:t xml:space="preserve">Create a </w:t>
      </w:r>
      <w:r w:rsidRPr="004A477C">
        <w:rPr>
          <w:b/>
          <w:bCs/>
        </w:rPr>
        <w:t>CSS</w:t>
      </w:r>
      <w:r w:rsidRPr="00990DD7">
        <w:t xml:space="preserve"> file named </w:t>
      </w:r>
      <w:r w:rsidR="008D6B80" w:rsidRPr="004A477C">
        <w:rPr>
          <w:b/>
          <w:bCs/>
          <w:lang w:val="en-GB"/>
        </w:rPr>
        <w:t>custom-checkbox-and-radio</w:t>
      </w:r>
      <w:r w:rsidRPr="004A477C">
        <w:rPr>
          <w:b/>
          <w:bCs/>
        </w:rPr>
        <w:t>.</w:t>
      </w:r>
      <w:proofErr w:type="spellStart"/>
      <w:r w:rsidRPr="004A477C">
        <w:rPr>
          <w:b/>
          <w:bCs/>
        </w:rPr>
        <w:t>css</w:t>
      </w:r>
      <w:proofErr w:type="spellEnd"/>
    </w:p>
    <w:p w14:paraId="60CBEF7D" w14:textId="4F7C8BA8" w:rsidR="00F942A7" w:rsidRDefault="008D6B80" w:rsidP="003E6510">
      <w:pPr>
        <w:pStyle w:val="Heading3"/>
        <w:numPr>
          <w:ilvl w:val="0"/>
          <w:numId w:val="11"/>
        </w:numPr>
        <w:ind w:left="284" w:hanging="284"/>
      </w:pPr>
      <w:r>
        <w:t>Layout Horizontal Section – No wrapper</w:t>
      </w:r>
    </w:p>
    <w:p w14:paraId="78068E2F" w14:textId="2E899F54" w:rsidR="004A477C" w:rsidRPr="004A477C" w:rsidRDefault="004A477C" w:rsidP="004A477C">
      <w:r w:rsidRPr="00D71497">
        <w:rPr>
          <w:noProof/>
        </w:rPr>
        <w:drawing>
          <wp:inline distT="0" distB="0" distL="0" distR="0" wp14:anchorId="70B235E6" wp14:editId="7FCAB754">
            <wp:extent cx="6622415" cy="3733800"/>
            <wp:effectExtent l="12700" t="12700" r="6985" b="12700"/>
            <wp:docPr id="71530131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301314" name="Картина 1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-234"/>
                    <a:stretch/>
                  </pic:blipFill>
                  <pic:spPr bwMode="auto">
                    <a:xfrm>
                      <a:off x="0" y="0"/>
                      <a:ext cx="6624298" cy="373486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AF8BC5" w14:textId="77777777" w:rsidR="00F942A7" w:rsidRPr="00437BDC" w:rsidRDefault="00F942A7" w:rsidP="00F942A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B91B3A0" w14:textId="77777777" w:rsidR="00F942A7" w:rsidRPr="00437BDC" w:rsidRDefault="00F942A7" w:rsidP="004A477C">
      <w:pPr>
        <w:pStyle w:val="Heading4"/>
      </w:pPr>
      <w:r w:rsidRPr="00437BDC">
        <w:t>Objective:</w:t>
      </w:r>
    </w:p>
    <w:p w14:paraId="1D18C4F7" w14:textId="56B95368" w:rsidR="00F942A7" w:rsidRPr="004A477C" w:rsidRDefault="00F942A7" w:rsidP="00F942A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5A48EFDA" w14:textId="77777777" w:rsidR="00F942A7" w:rsidRPr="00437BDC" w:rsidRDefault="00F942A7" w:rsidP="004A477C">
      <w:pPr>
        <w:pStyle w:val="Heading4"/>
      </w:pPr>
      <w:r w:rsidRPr="00437BDC">
        <w:t>Requirements:</w:t>
      </w:r>
    </w:p>
    <w:p w14:paraId="3B2659E8" w14:textId="77777777" w:rsidR="00F942A7" w:rsidRPr="00990DD7" w:rsidRDefault="00F942A7" w:rsidP="00A56372">
      <w:pPr>
        <w:numPr>
          <w:ilvl w:val="0"/>
          <w:numId w:val="5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4953FFB5" w14:textId="3C124508" w:rsidR="00F942A7" w:rsidRPr="00990DD7" w:rsidRDefault="00F942A7" w:rsidP="00A56372">
      <w:pPr>
        <w:numPr>
          <w:ilvl w:val="1"/>
          <w:numId w:val="5"/>
        </w:numPr>
        <w:spacing w:before="0" w:after="0"/>
      </w:pPr>
      <w:r w:rsidRPr="00990DD7">
        <w:t xml:space="preserve">Create an </w:t>
      </w:r>
      <w:r w:rsidRPr="00BF5496">
        <w:rPr>
          <w:b/>
          <w:bCs/>
        </w:rPr>
        <w:t>HTML</w:t>
      </w:r>
      <w:r w:rsidRPr="00990DD7">
        <w:t xml:space="preserve"> document named </w:t>
      </w:r>
      <w:r w:rsidR="008D6B80" w:rsidRPr="008D6B80">
        <w:rPr>
          <w:b/>
          <w:bCs/>
          <w:lang w:val="en-GB"/>
        </w:rPr>
        <w:t>layout-horizontal-section-no-wrapper</w:t>
      </w:r>
      <w:r w:rsidRPr="00990DD7">
        <w:rPr>
          <w:b/>
          <w:bCs/>
        </w:rPr>
        <w:t>.html</w:t>
      </w:r>
    </w:p>
    <w:p w14:paraId="22E2F5C3" w14:textId="77777777" w:rsidR="008D6B80" w:rsidRPr="008D6B80" w:rsidRDefault="00F942A7" w:rsidP="00A56372">
      <w:pPr>
        <w:numPr>
          <w:ilvl w:val="1"/>
          <w:numId w:val="5"/>
        </w:numPr>
        <w:spacing w:before="0" w:after="0"/>
      </w:pPr>
      <w:r w:rsidRPr="00990DD7">
        <w:t xml:space="preserve">Create a </w:t>
      </w:r>
      <w:r w:rsidRPr="00BF5496">
        <w:rPr>
          <w:b/>
          <w:bCs/>
        </w:rPr>
        <w:t>CSS</w:t>
      </w:r>
      <w:r w:rsidRPr="00990DD7">
        <w:t xml:space="preserve"> file named </w:t>
      </w:r>
      <w:r w:rsidR="008D6B80" w:rsidRPr="008D6B80">
        <w:rPr>
          <w:b/>
          <w:bCs/>
          <w:lang w:val="en-GB"/>
        </w:rPr>
        <w:t>layout-horizontal-section-no-wrapper</w:t>
      </w:r>
      <w:r w:rsidRPr="00990DD7">
        <w:rPr>
          <w:b/>
          <w:bCs/>
        </w:rPr>
        <w:t>.css</w:t>
      </w:r>
    </w:p>
    <w:p w14:paraId="71D409BA" w14:textId="77777777" w:rsidR="008D6B80" w:rsidRPr="008D6B80" w:rsidRDefault="008D6B80" w:rsidP="00A56372">
      <w:pPr>
        <w:numPr>
          <w:ilvl w:val="0"/>
          <w:numId w:val="5"/>
        </w:numPr>
        <w:spacing w:before="0" w:after="0"/>
      </w:pPr>
      <w:r>
        <w:rPr>
          <w:b/>
          <w:bCs/>
        </w:rPr>
        <w:t>Styling</w:t>
      </w:r>
    </w:p>
    <w:p w14:paraId="3962EBB8" w14:textId="6C73F17C" w:rsidR="00F942A7" w:rsidRDefault="008D6B80" w:rsidP="0073363C">
      <w:pPr>
        <w:numPr>
          <w:ilvl w:val="1"/>
          <w:numId w:val="5"/>
        </w:numPr>
        <w:tabs>
          <w:tab w:val="left" w:pos="1440"/>
        </w:tabs>
        <w:spacing w:before="0" w:after="200"/>
      </w:pPr>
      <w:r w:rsidRPr="008D6B80">
        <w:t xml:space="preserve">Do not </w:t>
      </w:r>
      <w:r>
        <w:t xml:space="preserve">use an additional HTML element to achieve the centering. Use padding, vw and </w:t>
      </w:r>
      <w:proofErr w:type="gramStart"/>
      <w:r>
        <w:t>calc(</w:t>
      </w:r>
      <w:proofErr w:type="gramEnd"/>
      <w:r>
        <w:t>) to get the same effect with only 1 element instead of two.</w:t>
      </w:r>
    </w:p>
    <w:p w14:paraId="0EA32B09" w14:textId="0A9C0918" w:rsidR="00F942A7" w:rsidRDefault="008D6B80" w:rsidP="003E6510">
      <w:pPr>
        <w:pStyle w:val="Heading3"/>
        <w:numPr>
          <w:ilvl w:val="0"/>
          <w:numId w:val="11"/>
        </w:numPr>
        <w:ind w:left="284" w:hanging="284"/>
      </w:pPr>
      <w:r>
        <w:t>Contact form</w:t>
      </w:r>
    </w:p>
    <w:p w14:paraId="15E8AA7A" w14:textId="19E0B542" w:rsidR="004A477C" w:rsidRPr="004A477C" w:rsidRDefault="004A477C" w:rsidP="004A477C">
      <w:r w:rsidRPr="00D71497">
        <w:rPr>
          <w:noProof/>
        </w:rPr>
        <w:drawing>
          <wp:inline distT="0" distB="0" distL="0" distR="0" wp14:anchorId="5C965B86" wp14:editId="0F420683">
            <wp:extent cx="6622415" cy="3695700"/>
            <wp:effectExtent l="12700" t="12700" r="6985" b="12700"/>
            <wp:docPr id="146692043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920438" name="Картина 1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789"/>
                    <a:stretch/>
                  </pic:blipFill>
                  <pic:spPr bwMode="auto">
                    <a:xfrm>
                      <a:off x="0" y="0"/>
                      <a:ext cx="6624298" cy="36967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B6A0F5" w14:textId="77777777" w:rsidR="00F942A7" w:rsidRPr="00437BDC" w:rsidRDefault="00F942A7" w:rsidP="00F942A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D49A2AF" w14:textId="77777777" w:rsidR="00F942A7" w:rsidRPr="00437BDC" w:rsidRDefault="00F942A7" w:rsidP="004A477C">
      <w:pPr>
        <w:pStyle w:val="Heading4"/>
      </w:pPr>
      <w:r w:rsidRPr="00437BDC">
        <w:t>Objective:</w:t>
      </w:r>
    </w:p>
    <w:p w14:paraId="6B6BB121" w14:textId="6CEBAF9A" w:rsidR="00F942A7" w:rsidRPr="004A477C" w:rsidRDefault="00F942A7" w:rsidP="00F942A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proofErr w:type="spellStart"/>
      <w:r>
        <w:t>enshot</w:t>
      </w:r>
      <w:proofErr w:type="spellEnd"/>
      <w:r>
        <w:t xml:space="preserve"> above.</w:t>
      </w:r>
    </w:p>
    <w:p w14:paraId="1D773980" w14:textId="77777777" w:rsidR="00F942A7" w:rsidRPr="00437BDC" w:rsidRDefault="00F942A7" w:rsidP="004A477C">
      <w:pPr>
        <w:pStyle w:val="Heading4"/>
      </w:pPr>
      <w:r w:rsidRPr="00437BDC">
        <w:t>Requirements:</w:t>
      </w:r>
    </w:p>
    <w:p w14:paraId="01E59661" w14:textId="77777777" w:rsidR="00F942A7" w:rsidRPr="00990DD7" w:rsidRDefault="00F942A7" w:rsidP="00A56372">
      <w:pPr>
        <w:numPr>
          <w:ilvl w:val="0"/>
          <w:numId w:val="10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FC6C786" w14:textId="1505BEEA" w:rsidR="00F942A7" w:rsidRPr="00990DD7" w:rsidRDefault="00F942A7" w:rsidP="00A56372">
      <w:pPr>
        <w:numPr>
          <w:ilvl w:val="1"/>
          <w:numId w:val="10"/>
        </w:numPr>
        <w:spacing w:before="0" w:after="0"/>
      </w:pPr>
      <w:r w:rsidRPr="00990DD7">
        <w:t xml:space="preserve">Create an </w:t>
      </w:r>
      <w:r w:rsidRPr="00BF5496">
        <w:rPr>
          <w:b/>
          <w:bCs/>
        </w:rPr>
        <w:t>HTML</w:t>
      </w:r>
      <w:r w:rsidRPr="00990DD7">
        <w:t xml:space="preserve"> document named </w:t>
      </w:r>
      <w:r w:rsidR="008D6B80">
        <w:rPr>
          <w:b/>
          <w:bCs/>
          <w:lang w:val="en-GB"/>
        </w:rPr>
        <w:t>contact</w:t>
      </w:r>
      <w:r w:rsidRPr="00990DD7">
        <w:rPr>
          <w:b/>
          <w:bCs/>
        </w:rPr>
        <w:t>.html</w:t>
      </w:r>
    </w:p>
    <w:p w14:paraId="07CCB4FD" w14:textId="1434BBB9" w:rsidR="00F942A7" w:rsidRPr="00180B8D" w:rsidRDefault="00F942A7" w:rsidP="00F942A7">
      <w:pPr>
        <w:numPr>
          <w:ilvl w:val="1"/>
          <w:numId w:val="10"/>
        </w:numPr>
        <w:spacing w:before="0" w:after="0"/>
      </w:pPr>
      <w:r w:rsidRPr="00990DD7">
        <w:t xml:space="preserve">Create a </w:t>
      </w:r>
      <w:r w:rsidRPr="00BF5496">
        <w:rPr>
          <w:b/>
          <w:bCs/>
        </w:rPr>
        <w:t>CSS</w:t>
      </w:r>
      <w:r w:rsidRPr="00990DD7">
        <w:t xml:space="preserve"> file named </w:t>
      </w:r>
      <w:r w:rsidR="008D6B80">
        <w:rPr>
          <w:b/>
          <w:bCs/>
          <w:lang w:val="en-GB"/>
        </w:rPr>
        <w:t>contact</w:t>
      </w:r>
      <w:r w:rsidRPr="00990DD7">
        <w:rPr>
          <w:b/>
          <w:bCs/>
        </w:rPr>
        <w:t>.css</w:t>
      </w:r>
    </w:p>
    <w:sectPr w:rsidR="00F942A7" w:rsidRPr="00180B8D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97657" w14:textId="77777777" w:rsidR="00E324CB" w:rsidRDefault="00E324CB" w:rsidP="008068A2">
      <w:pPr>
        <w:spacing w:after="0" w:line="240" w:lineRule="auto"/>
      </w:pPr>
      <w:r>
        <w:separator/>
      </w:r>
    </w:p>
  </w:endnote>
  <w:endnote w:type="continuationSeparator" w:id="0">
    <w:p w14:paraId="78A6E71D" w14:textId="77777777" w:rsidR="00E324CB" w:rsidRDefault="00E324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2A0BF" w14:textId="77777777" w:rsidR="00E324CB" w:rsidRDefault="00E324CB" w:rsidP="008068A2">
      <w:pPr>
        <w:spacing w:after="0" w:line="240" w:lineRule="auto"/>
      </w:pPr>
      <w:r>
        <w:separator/>
      </w:r>
    </w:p>
  </w:footnote>
  <w:footnote w:type="continuationSeparator" w:id="0">
    <w:p w14:paraId="0C147B4B" w14:textId="77777777" w:rsidR="00E324CB" w:rsidRDefault="00E324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F47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1D11D7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E4251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3A5559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CCB3B5F"/>
    <w:multiLevelType w:val="hybridMultilevel"/>
    <w:tmpl w:val="E61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D4157D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7EA596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0316936"/>
    <w:multiLevelType w:val="hybridMultilevel"/>
    <w:tmpl w:val="F2D0DD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CB19D6"/>
    <w:multiLevelType w:val="hybridMultilevel"/>
    <w:tmpl w:val="AFF86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6"/>
  </w:num>
  <w:num w:numId="5">
    <w:abstractNumId w:val="0"/>
  </w:num>
  <w:num w:numId="6">
    <w:abstractNumId w:val="5"/>
  </w:num>
  <w:num w:numId="7">
    <w:abstractNumId w:val="4"/>
  </w:num>
  <w:num w:numId="8">
    <w:abstractNumId w:val="9"/>
  </w:num>
  <w:num w:numId="9">
    <w:abstractNumId w:val="2"/>
  </w:num>
  <w:num w:numId="10">
    <w:abstractNumId w:val="8"/>
  </w:num>
  <w:num w:numId="11">
    <w:abstractNumId w:val="10"/>
  </w:num>
  <w:num w:numId="12">
    <w:abstractNumId w:val="1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4FAAy5RcQ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50FBE"/>
    <w:rsid w:val="00064D15"/>
    <w:rsid w:val="0008559D"/>
    <w:rsid w:val="00086674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C7AEE"/>
    <w:rsid w:val="000D06E6"/>
    <w:rsid w:val="000D2172"/>
    <w:rsid w:val="000D6B03"/>
    <w:rsid w:val="000E3204"/>
    <w:rsid w:val="001001E6"/>
    <w:rsid w:val="00103906"/>
    <w:rsid w:val="00105017"/>
    <w:rsid w:val="001111D0"/>
    <w:rsid w:val="00121D86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0B8D"/>
    <w:rsid w:val="00181AA5"/>
    <w:rsid w:val="001837BD"/>
    <w:rsid w:val="00183A2C"/>
    <w:rsid w:val="0019264D"/>
    <w:rsid w:val="001A256C"/>
    <w:rsid w:val="001A6728"/>
    <w:rsid w:val="001B7060"/>
    <w:rsid w:val="001C1FCD"/>
    <w:rsid w:val="001D2464"/>
    <w:rsid w:val="001D50AE"/>
    <w:rsid w:val="001E07F0"/>
    <w:rsid w:val="001E1161"/>
    <w:rsid w:val="001E3FEF"/>
    <w:rsid w:val="001F4E6E"/>
    <w:rsid w:val="00201444"/>
    <w:rsid w:val="00202683"/>
    <w:rsid w:val="00211AB3"/>
    <w:rsid w:val="00215FCE"/>
    <w:rsid w:val="0022302E"/>
    <w:rsid w:val="002326A7"/>
    <w:rsid w:val="00232E7D"/>
    <w:rsid w:val="002441A8"/>
    <w:rsid w:val="00244D16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305122"/>
    <w:rsid w:val="00322B27"/>
    <w:rsid w:val="003230CF"/>
    <w:rsid w:val="00330F0C"/>
    <w:rsid w:val="003311B8"/>
    <w:rsid w:val="0033212E"/>
    <w:rsid w:val="00332B12"/>
    <w:rsid w:val="0033490F"/>
    <w:rsid w:val="0034349F"/>
    <w:rsid w:val="003435D0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E31"/>
    <w:rsid w:val="003E2F33"/>
    <w:rsid w:val="003E6510"/>
    <w:rsid w:val="003E6BFB"/>
    <w:rsid w:val="003F1167"/>
    <w:rsid w:val="003F1864"/>
    <w:rsid w:val="0041071C"/>
    <w:rsid w:val="0041081C"/>
    <w:rsid w:val="00416357"/>
    <w:rsid w:val="00416B90"/>
    <w:rsid w:val="004311CA"/>
    <w:rsid w:val="00431332"/>
    <w:rsid w:val="00436582"/>
    <w:rsid w:val="00436F5D"/>
    <w:rsid w:val="004371DD"/>
    <w:rsid w:val="00437E3D"/>
    <w:rsid w:val="00444E49"/>
    <w:rsid w:val="004508A9"/>
    <w:rsid w:val="00457BB7"/>
    <w:rsid w:val="00465216"/>
    <w:rsid w:val="0047331A"/>
    <w:rsid w:val="0047640B"/>
    <w:rsid w:val="0047644B"/>
    <w:rsid w:val="00476D4B"/>
    <w:rsid w:val="00486F68"/>
    <w:rsid w:val="00491748"/>
    <w:rsid w:val="004A477C"/>
    <w:rsid w:val="004A5EB5"/>
    <w:rsid w:val="004A765F"/>
    <w:rsid w:val="004A7E77"/>
    <w:rsid w:val="004B0253"/>
    <w:rsid w:val="004B165C"/>
    <w:rsid w:val="004C0A80"/>
    <w:rsid w:val="004D03E1"/>
    <w:rsid w:val="004D29A9"/>
    <w:rsid w:val="004D4489"/>
    <w:rsid w:val="004D6817"/>
    <w:rsid w:val="004E0D4F"/>
    <w:rsid w:val="004E4C1E"/>
    <w:rsid w:val="004F4E78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44509"/>
    <w:rsid w:val="00553B24"/>
    <w:rsid w:val="00553BC2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CD4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B458B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95C10"/>
    <w:rsid w:val="00796112"/>
    <w:rsid w:val="007A635E"/>
    <w:rsid w:val="007B3686"/>
    <w:rsid w:val="007C08F5"/>
    <w:rsid w:val="007C2C37"/>
    <w:rsid w:val="007C3E81"/>
    <w:rsid w:val="007C42AC"/>
    <w:rsid w:val="007C76BC"/>
    <w:rsid w:val="007D0AA7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525C"/>
    <w:rsid w:val="00836CA4"/>
    <w:rsid w:val="00850793"/>
    <w:rsid w:val="0085184F"/>
    <w:rsid w:val="00861625"/>
    <w:rsid w:val="008617B5"/>
    <w:rsid w:val="00866481"/>
    <w:rsid w:val="00870828"/>
    <w:rsid w:val="0088080B"/>
    <w:rsid w:val="00880B3E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D6B80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178"/>
    <w:rsid w:val="00936BCD"/>
    <w:rsid w:val="00941FFF"/>
    <w:rsid w:val="00942B6A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81239"/>
    <w:rsid w:val="009859C1"/>
    <w:rsid w:val="00987A38"/>
    <w:rsid w:val="009A7A6D"/>
    <w:rsid w:val="009B4FB4"/>
    <w:rsid w:val="009B6721"/>
    <w:rsid w:val="009C0C39"/>
    <w:rsid w:val="009D1805"/>
    <w:rsid w:val="009E1A09"/>
    <w:rsid w:val="009F3E27"/>
    <w:rsid w:val="009F53EF"/>
    <w:rsid w:val="009F6D90"/>
    <w:rsid w:val="00A022AD"/>
    <w:rsid w:val="00A02545"/>
    <w:rsid w:val="00A025E6"/>
    <w:rsid w:val="00A04840"/>
    <w:rsid w:val="00A05555"/>
    <w:rsid w:val="00A06D89"/>
    <w:rsid w:val="00A313ED"/>
    <w:rsid w:val="00A34B7C"/>
    <w:rsid w:val="00A35790"/>
    <w:rsid w:val="00A413BB"/>
    <w:rsid w:val="00A45A89"/>
    <w:rsid w:val="00A47F12"/>
    <w:rsid w:val="00A56372"/>
    <w:rsid w:val="00A56521"/>
    <w:rsid w:val="00A63F06"/>
    <w:rsid w:val="00A66DE2"/>
    <w:rsid w:val="00A70227"/>
    <w:rsid w:val="00A7125C"/>
    <w:rsid w:val="00A847D3"/>
    <w:rsid w:val="00A937E4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74F0D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BF5496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16DA"/>
    <w:rsid w:val="00C82862"/>
    <w:rsid w:val="00C84E4D"/>
    <w:rsid w:val="00C96CC4"/>
    <w:rsid w:val="00CA2FD0"/>
    <w:rsid w:val="00CB6156"/>
    <w:rsid w:val="00CB626D"/>
    <w:rsid w:val="00CD25CC"/>
    <w:rsid w:val="00CD5181"/>
    <w:rsid w:val="00CD7485"/>
    <w:rsid w:val="00CE2360"/>
    <w:rsid w:val="00CE236C"/>
    <w:rsid w:val="00CE2E10"/>
    <w:rsid w:val="00CE4F29"/>
    <w:rsid w:val="00CF0047"/>
    <w:rsid w:val="00CF165E"/>
    <w:rsid w:val="00CF598F"/>
    <w:rsid w:val="00CF713F"/>
    <w:rsid w:val="00D02868"/>
    <w:rsid w:val="00D14E0A"/>
    <w:rsid w:val="00D16E1D"/>
    <w:rsid w:val="00D22895"/>
    <w:rsid w:val="00D242ED"/>
    <w:rsid w:val="00D30685"/>
    <w:rsid w:val="00D3404A"/>
    <w:rsid w:val="00D4354E"/>
    <w:rsid w:val="00D43F69"/>
    <w:rsid w:val="00D46757"/>
    <w:rsid w:val="00D50F79"/>
    <w:rsid w:val="00D51219"/>
    <w:rsid w:val="00D62417"/>
    <w:rsid w:val="00D73957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4CB"/>
    <w:rsid w:val="00E32F85"/>
    <w:rsid w:val="00E36FD8"/>
    <w:rsid w:val="00E37380"/>
    <w:rsid w:val="00E43148"/>
    <w:rsid w:val="00E442D0"/>
    <w:rsid w:val="00E44B51"/>
    <w:rsid w:val="00E465C4"/>
    <w:rsid w:val="00E53EAB"/>
    <w:rsid w:val="00E63F64"/>
    <w:rsid w:val="00E74623"/>
    <w:rsid w:val="00E80E3D"/>
    <w:rsid w:val="00E85CE4"/>
    <w:rsid w:val="00E86D42"/>
    <w:rsid w:val="00E870B8"/>
    <w:rsid w:val="00EA1019"/>
    <w:rsid w:val="00EA3B29"/>
    <w:rsid w:val="00EB7421"/>
    <w:rsid w:val="00EC36F5"/>
    <w:rsid w:val="00EC3ECD"/>
    <w:rsid w:val="00EC5A4D"/>
    <w:rsid w:val="00ED0DEA"/>
    <w:rsid w:val="00ED6D36"/>
    <w:rsid w:val="00ED73C4"/>
    <w:rsid w:val="00EE126C"/>
    <w:rsid w:val="00EE29D4"/>
    <w:rsid w:val="00EF60D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42A7"/>
    <w:rsid w:val="00F96D0D"/>
    <w:rsid w:val="00F976AD"/>
    <w:rsid w:val="00FA6461"/>
    <w:rsid w:val="00FA69A4"/>
    <w:rsid w:val="00FB1E5D"/>
    <w:rsid w:val="00FB34EE"/>
    <w:rsid w:val="00FB433B"/>
    <w:rsid w:val="00FE038F"/>
    <w:rsid w:val="00FE552F"/>
    <w:rsid w:val="00FF24AB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0</TotalTime>
  <Pages>1</Pages>
  <Words>413</Words>
  <Characters>2357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</cp:lastModifiedBy>
  <cp:revision>208</cp:revision>
  <cp:lastPrinted>2015-10-26T22:35:00Z</cp:lastPrinted>
  <dcterms:created xsi:type="dcterms:W3CDTF">2019-11-12T12:29:00Z</dcterms:created>
  <dcterms:modified xsi:type="dcterms:W3CDTF">2024-08-13T12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